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F4159" w14:textId="77777777" w:rsidR="008E4D8C" w:rsidRDefault="008E4D8C" w:rsidP="008E4D8C">
      <w:pPr>
        <w:pStyle w:val="TitleforFactsheet"/>
      </w:pPr>
      <w:r>
        <w:t xml:space="preserve">Zero Project </w:t>
      </w:r>
      <w:r w:rsidRPr="00242EC4">
        <w:t>Innovative Practice 2018 on Accessibility</w:t>
      </w:r>
    </w:p>
    <w:p w14:paraId="46C8902A" w14:textId="77777777" w:rsidR="00524BDF" w:rsidRPr="00CD0E38" w:rsidRDefault="00524BDF" w:rsidP="008E4D8C">
      <w:pPr>
        <w:pStyle w:val="berschrift1"/>
        <w:rPr>
          <w:lang w:val="en-GB"/>
        </w:rPr>
      </w:pPr>
      <w:r>
        <w:rPr>
          <w:lang w:val="en-GB"/>
        </w:rPr>
        <w:t>M</w:t>
      </w:r>
      <w:r w:rsidRPr="00CD0E38">
        <w:rPr>
          <w:lang w:val="en-GB"/>
        </w:rPr>
        <w:t>aking e-mail communication accessible for persons with intellectual disabilities</w:t>
      </w:r>
    </w:p>
    <w:p w14:paraId="4F0DD4F2" w14:textId="47B95E23" w:rsidR="004B4BA4" w:rsidRPr="00CD0E38" w:rsidRDefault="00881BA8" w:rsidP="008E4D8C">
      <w:pPr>
        <w:pStyle w:val="berschrift1"/>
        <w:rPr>
          <w:lang w:val="en-GB"/>
        </w:rPr>
      </w:pPr>
      <w:r w:rsidRPr="00CD0E38">
        <w:rPr>
          <w:lang w:val="en-GB"/>
        </w:rPr>
        <w:t>Spain</w:t>
      </w:r>
      <w:r w:rsidR="00801907" w:rsidRPr="00CD0E38">
        <w:rPr>
          <w:lang w:val="en-GB"/>
        </w:rPr>
        <w:t xml:space="preserve"> </w:t>
      </w:r>
      <w:r w:rsidR="008E4D8C">
        <w:rPr>
          <w:lang w:val="en-GB"/>
        </w:rPr>
        <w:t>–</w:t>
      </w:r>
      <w:r w:rsidR="00801907"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Fundacion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Prodis</w:t>
      </w:r>
      <w:proofErr w:type="spellEnd"/>
      <w:r w:rsidRPr="00CD0E38">
        <w:rPr>
          <w:lang w:val="en-GB"/>
        </w:rPr>
        <w:t xml:space="preserve"> </w:t>
      </w:r>
      <w:r w:rsidR="00503880" w:rsidRPr="00CD0E38">
        <w:rPr>
          <w:lang w:val="en-GB"/>
        </w:rPr>
        <w:t>–</w:t>
      </w:r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Kolumba</w:t>
      </w:r>
      <w:proofErr w:type="spellEnd"/>
      <w:r w:rsidR="00B81D9E" w:rsidRPr="00CD0E38">
        <w:rPr>
          <w:lang w:val="en-GB"/>
        </w:rPr>
        <w:t xml:space="preserve"> software</w:t>
      </w:r>
    </w:p>
    <w:p w14:paraId="60AF1D08" w14:textId="570AD669" w:rsidR="004B4BA4" w:rsidRPr="00CD0E38" w:rsidRDefault="001B48BC" w:rsidP="008E4D8C">
      <w:pPr>
        <w:pStyle w:val="berschrift2"/>
        <w:rPr>
          <w:smallCaps/>
          <w:lang w:val="en-GB"/>
        </w:rPr>
      </w:pPr>
      <w:r w:rsidRPr="00CD0E38">
        <w:rPr>
          <w:lang w:val="en-GB"/>
        </w:rPr>
        <w:t>Summary</w:t>
      </w:r>
      <w:r w:rsidR="008E4D8C">
        <w:rPr>
          <w:lang w:val="en-GB"/>
        </w:rPr>
        <w:t>:</w:t>
      </w:r>
    </w:p>
    <w:p w14:paraId="31CFBE1F" w14:textId="6D8A29C7" w:rsidR="008C0C3E" w:rsidRPr="00CD0E38" w:rsidRDefault="00DE4E45" w:rsidP="008E4D8C">
      <w:pPr>
        <w:pStyle w:val="berschrift3"/>
        <w:rPr>
          <w:lang w:val="en-GB"/>
        </w:rPr>
      </w:pPr>
      <w:proofErr w:type="spellStart"/>
      <w:r w:rsidRPr="00CD0E38">
        <w:rPr>
          <w:lang w:val="en-GB"/>
        </w:rPr>
        <w:t>Fundacion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Prodis</w:t>
      </w:r>
      <w:proofErr w:type="spellEnd"/>
      <w:r w:rsidRPr="00CD0E38">
        <w:rPr>
          <w:lang w:val="en-GB"/>
        </w:rPr>
        <w:t xml:space="preserve"> is a Spanish foundation committed to supporting persons with intellectual disabilities in the areas of training, education, culture, sports</w:t>
      </w:r>
      <w:r w:rsidR="005B5B23">
        <w:rPr>
          <w:lang w:val="en-GB"/>
        </w:rPr>
        <w:t>,</w:t>
      </w:r>
      <w:r w:rsidRPr="00CD0E38">
        <w:rPr>
          <w:lang w:val="en-GB"/>
        </w:rPr>
        <w:t xml:space="preserve"> and leisure, with special </w:t>
      </w:r>
      <w:r w:rsidR="00F4467D" w:rsidRPr="00CD0E38">
        <w:rPr>
          <w:lang w:val="en-GB"/>
        </w:rPr>
        <w:t>focus on</w:t>
      </w:r>
      <w:r w:rsidRPr="00CD0E38">
        <w:rPr>
          <w:lang w:val="en-GB"/>
        </w:rPr>
        <w:t xml:space="preserve"> children and young people. In 2014, </w:t>
      </w:r>
      <w:proofErr w:type="spellStart"/>
      <w:r w:rsidR="005B5B23">
        <w:rPr>
          <w:lang w:val="en-GB"/>
        </w:rPr>
        <w:t>F</w:t>
      </w:r>
      <w:r w:rsidRPr="00CD0E38">
        <w:rPr>
          <w:lang w:val="en-GB"/>
        </w:rPr>
        <w:t>undacion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Prodis</w:t>
      </w:r>
      <w:proofErr w:type="spellEnd"/>
      <w:r w:rsidRPr="00CD0E38">
        <w:rPr>
          <w:lang w:val="en-GB"/>
        </w:rPr>
        <w:t xml:space="preserve"> developed </w:t>
      </w:r>
      <w:proofErr w:type="spellStart"/>
      <w:r w:rsidRPr="00CD0E38">
        <w:rPr>
          <w:lang w:val="en-GB"/>
        </w:rPr>
        <w:t>Kolumba</w:t>
      </w:r>
      <w:proofErr w:type="spellEnd"/>
      <w:r w:rsidRPr="00CD0E38">
        <w:rPr>
          <w:lang w:val="en-GB"/>
        </w:rPr>
        <w:t xml:space="preserve"> – </w:t>
      </w:r>
      <w:r w:rsidR="00F17442" w:rsidRPr="00CD0E38">
        <w:rPr>
          <w:lang w:val="en-GB"/>
        </w:rPr>
        <w:t>an</w:t>
      </w:r>
      <w:r w:rsidR="008C0C3E" w:rsidRPr="00CD0E38">
        <w:rPr>
          <w:lang w:val="en-GB"/>
        </w:rPr>
        <w:t xml:space="preserve"> open source</w:t>
      </w:r>
      <w:r w:rsidR="00670542" w:rsidRPr="00CD0E38">
        <w:rPr>
          <w:lang w:val="en-GB"/>
        </w:rPr>
        <w:t xml:space="preserve"> </w:t>
      </w:r>
      <w:r w:rsidR="008C0C3E" w:rsidRPr="00CD0E38">
        <w:rPr>
          <w:lang w:val="en-GB"/>
        </w:rPr>
        <w:t>software</w:t>
      </w:r>
      <w:r w:rsidR="004E4958" w:rsidRPr="00CD0E38">
        <w:rPr>
          <w:lang w:val="en-GB"/>
        </w:rPr>
        <w:t xml:space="preserve"> </w:t>
      </w:r>
      <w:r w:rsidR="003B7B05" w:rsidRPr="00CD0E38">
        <w:rPr>
          <w:lang w:val="en-GB"/>
        </w:rPr>
        <w:t>that</w:t>
      </w:r>
      <w:r w:rsidR="00F17442" w:rsidRPr="00CD0E38">
        <w:rPr>
          <w:lang w:val="en-GB"/>
        </w:rPr>
        <w:t xml:space="preserve"> makes a</w:t>
      </w:r>
      <w:r w:rsidR="004E4958" w:rsidRPr="00CD0E38">
        <w:rPr>
          <w:lang w:val="en-GB"/>
        </w:rPr>
        <w:t xml:space="preserve"> personal</w:t>
      </w:r>
      <w:r w:rsidR="00F17442" w:rsidRPr="00CD0E38">
        <w:rPr>
          <w:lang w:val="en-GB"/>
        </w:rPr>
        <w:t xml:space="preserve"> Gmail account</w:t>
      </w:r>
      <w:r w:rsidR="0075150B" w:rsidRPr="00CD0E38">
        <w:rPr>
          <w:lang w:val="en-GB"/>
        </w:rPr>
        <w:t xml:space="preserve"> more</w:t>
      </w:r>
      <w:r w:rsidR="00F17442" w:rsidRPr="00CD0E38">
        <w:rPr>
          <w:lang w:val="en-GB"/>
        </w:rPr>
        <w:t xml:space="preserve"> accessible to persons </w:t>
      </w:r>
      <w:r w:rsidR="00B95C7B" w:rsidRPr="00CD0E38">
        <w:rPr>
          <w:lang w:val="en-GB"/>
        </w:rPr>
        <w:t>with intellectual disabilities</w:t>
      </w:r>
      <w:r w:rsidR="008C0C3E" w:rsidRPr="00CD0E38">
        <w:rPr>
          <w:lang w:val="en-GB"/>
        </w:rPr>
        <w:t xml:space="preserve">. </w:t>
      </w:r>
      <w:r w:rsidR="005B5B23">
        <w:rPr>
          <w:lang w:val="en-GB"/>
        </w:rPr>
        <w:t xml:space="preserve">The </w:t>
      </w:r>
      <w:r w:rsidR="008C0C3E" w:rsidRPr="00CD0E38">
        <w:rPr>
          <w:lang w:val="en-GB"/>
        </w:rPr>
        <w:t>develop</w:t>
      </w:r>
      <w:r w:rsidR="005B5B23">
        <w:rPr>
          <w:lang w:val="en-GB"/>
        </w:rPr>
        <w:t>ment</w:t>
      </w:r>
      <w:r w:rsidR="008C0C3E" w:rsidRPr="00CD0E38">
        <w:rPr>
          <w:lang w:val="en-GB"/>
        </w:rPr>
        <w:t xml:space="preserve"> </w:t>
      </w:r>
      <w:r w:rsidR="005B5B23">
        <w:rPr>
          <w:lang w:val="en-GB"/>
        </w:rPr>
        <w:t>w</w:t>
      </w:r>
      <w:r w:rsidR="008C0C3E" w:rsidRPr="00CD0E38">
        <w:rPr>
          <w:lang w:val="en-GB"/>
        </w:rPr>
        <w:t xml:space="preserve">as part of the </w:t>
      </w:r>
      <w:r w:rsidR="008C0C3E" w:rsidRPr="008525FA">
        <w:rPr>
          <w:rFonts w:cs="Times New Roman"/>
          <w:lang w:val="en-GB"/>
        </w:rPr>
        <w:t xml:space="preserve">European ABLE TO INCLUDE </w:t>
      </w:r>
      <w:r w:rsidR="00B81D9E" w:rsidRPr="008525FA">
        <w:rPr>
          <w:rFonts w:cs="Times New Roman"/>
          <w:lang w:val="en-GB"/>
        </w:rPr>
        <w:t>grant</w:t>
      </w:r>
      <w:r w:rsidR="00B81D9E" w:rsidRPr="00CD0E38">
        <w:rPr>
          <w:rFonts w:cs="Times New Roman"/>
          <w:lang w:val="en-GB"/>
        </w:rPr>
        <w:t xml:space="preserve"> programme of</w:t>
      </w:r>
      <w:r w:rsidR="000B7485" w:rsidRPr="00CD0E38">
        <w:rPr>
          <w:rFonts w:cs="Times New Roman"/>
          <w:lang w:val="en-GB"/>
        </w:rPr>
        <w:t xml:space="preserve"> the European Commission, </w:t>
      </w:r>
      <w:r w:rsidR="00F4467D" w:rsidRPr="00CD0E38">
        <w:rPr>
          <w:rFonts w:cs="Times New Roman"/>
          <w:lang w:val="en-GB"/>
        </w:rPr>
        <w:t>aimed</w:t>
      </w:r>
      <w:r w:rsidR="00797BF1" w:rsidRPr="00CD0E38">
        <w:rPr>
          <w:rFonts w:cs="Times New Roman"/>
          <w:lang w:val="en-GB"/>
        </w:rPr>
        <w:t xml:space="preserve"> at</w:t>
      </w:r>
      <w:r w:rsidR="000B7485" w:rsidRPr="00CD0E38">
        <w:rPr>
          <w:rFonts w:cs="Times New Roman"/>
          <w:lang w:val="en-GB"/>
        </w:rPr>
        <w:t xml:space="preserve"> </w:t>
      </w:r>
      <w:r w:rsidR="00D2206A" w:rsidRPr="00CD0E38">
        <w:rPr>
          <w:lang w:val="en-GB"/>
        </w:rPr>
        <w:t xml:space="preserve">the introduction of </w:t>
      </w:r>
      <w:r w:rsidR="000B7485" w:rsidRPr="00CD0E38">
        <w:rPr>
          <w:lang w:val="en-GB"/>
        </w:rPr>
        <w:t>communicational accessi</w:t>
      </w:r>
      <w:r w:rsidR="00797BF1" w:rsidRPr="00CD0E38">
        <w:rPr>
          <w:lang w:val="en-GB"/>
        </w:rPr>
        <w:t>bility for people with intellectual disabilities</w:t>
      </w:r>
      <w:r w:rsidR="000B7485" w:rsidRPr="00CD0E38">
        <w:rPr>
          <w:lang w:val="en-GB"/>
        </w:rPr>
        <w:t xml:space="preserve"> in any software development</w:t>
      </w:r>
      <w:r w:rsidR="00797BF1" w:rsidRPr="00CD0E38">
        <w:rPr>
          <w:rFonts w:cs="Times New Roman"/>
          <w:lang w:val="en-GB"/>
        </w:rPr>
        <w:t>.</w:t>
      </w:r>
    </w:p>
    <w:p w14:paraId="1CE6499E" w14:textId="775D18CE" w:rsidR="004B4BA4" w:rsidRPr="00CD0E38" w:rsidRDefault="001B48BC" w:rsidP="008E4D8C">
      <w:pPr>
        <w:pStyle w:val="berschrift2"/>
        <w:rPr>
          <w:smallCaps/>
          <w:lang w:val="en-GB"/>
        </w:rPr>
      </w:pPr>
      <w:r w:rsidRPr="00CD0E38">
        <w:rPr>
          <w:lang w:val="en-GB"/>
        </w:rPr>
        <w:t>Problem</w:t>
      </w:r>
      <w:r w:rsidR="008E4D8C">
        <w:rPr>
          <w:lang w:val="en-GB"/>
        </w:rPr>
        <w:t>s</w:t>
      </w:r>
      <w:r w:rsidRPr="00CD0E38">
        <w:rPr>
          <w:lang w:val="en-GB"/>
        </w:rPr>
        <w:t xml:space="preserve"> </w:t>
      </w:r>
      <w:r w:rsidR="008E4D8C" w:rsidRPr="00CD0E38">
        <w:rPr>
          <w:lang w:val="en-GB"/>
        </w:rPr>
        <w:t>Targeted</w:t>
      </w:r>
      <w:r w:rsidR="008E4D8C">
        <w:rPr>
          <w:lang w:val="en-GB"/>
        </w:rPr>
        <w:t>:</w:t>
      </w:r>
    </w:p>
    <w:p w14:paraId="58BB900D" w14:textId="0CE917A9" w:rsidR="00B24AD9" w:rsidRPr="00CD0E38" w:rsidRDefault="00B24AD9" w:rsidP="008E4D8C">
      <w:pPr>
        <w:pStyle w:val="berschrift3"/>
        <w:rPr>
          <w:lang w:val="en-GB"/>
        </w:rPr>
      </w:pPr>
      <w:r w:rsidRPr="00CD0E38">
        <w:rPr>
          <w:lang w:val="en-GB"/>
        </w:rPr>
        <w:t xml:space="preserve">The use of e-mail has become indispensable in </w:t>
      </w:r>
      <w:r w:rsidR="00BC52D5" w:rsidRPr="00CD0E38">
        <w:rPr>
          <w:lang w:val="en-GB"/>
        </w:rPr>
        <w:t xml:space="preserve">both professional and private </w:t>
      </w:r>
      <w:r w:rsidR="00325502" w:rsidRPr="00CD0E38">
        <w:rPr>
          <w:lang w:val="en-GB"/>
        </w:rPr>
        <w:t>life</w:t>
      </w:r>
      <w:r w:rsidR="005B5B23">
        <w:rPr>
          <w:lang w:val="en-GB"/>
        </w:rPr>
        <w:t>,</w:t>
      </w:r>
      <w:r w:rsidR="00325502" w:rsidRPr="00CD0E38">
        <w:rPr>
          <w:lang w:val="en-GB"/>
        </w:rPr>
        <w:t xml:space="preserve"> </w:t>
      </w:r>
      <w:r w:rsidR="005B5B23">
        <w:rPr>
          <w:lang w:val="en-GB"/>
        </w:rPr>
        <w:t>but f</w:t>
      </w:r>
      <w:r w:rsidR="00325502" w:rsidRPr="00CD0E38">
        <w:rPr>
          <w:lang w:val="en-GB"/>
        </w:rPr>
        <w:t>or persons with intellectual disabilities the surface of an ordinary e-mail account is often inaccessible and the use itself often poses difficulties.</w:t>
      </w:r>
    </w:p>
    <w:p w14:paraId="60E5B0E9" w14:textId="37C7B2F7" w:rsidR="005C1214" w:rsidRPr="00CD0E38" w:rsidRDefault="00143260" w:rsidP="008E4D8C">
      <w:pPr>
        <w:pStyle w:val="berschrift2"/>
        <w:rPr>
          <w:smallCaps/>
          <w:lang w:val="en-GB"/>
        </w:rPr>
      </w:pPr>
      <w:r w:rsidRPr="00CD0E38">
        <w:rPr>
          <w:lang w:val="en-GB"/>
        </w:rPr>
        <w:t>Solution</w:t>
      </w:r>
      <w:r w:rsidR="008E4D8C" w:rsidRPr="00CD0E38">
        <w:rPr>
          <w:lang w:val="en-GB"/>
        </w:rPr>
        <w:t xml:space="preserve">, </w:t>
      </w:r>
      <w:r w:rsidR="008E4D8C">
        <w:rPr>
          <w:lang w:val="en-GB"/>
        </w:rPr>
        <w:t>I</w:t>
      </w:r>
      <w:r w:rsidR="008E4D8C" w:rsidRPr="00CD0E38">
        <w:rPr>
          <w:lang w:val="en-GB"/>
        </w:rPr>
        <w:t>nnovation</w:t>
      </w:r>
      <w:r w:rsidR="008E4D8C">
        <w:rPr>
          <w:lang w:val="en-GB"/>
        </w:rPr>
        <w:t>,</w:t>
      </w:r>
      <w:r w:rsidR="008E4D8C" w:rsidRPr="00CD0E38">
        <w:rPr>
          <w:lang w:val="en-GB"/>
        </w:rPr>
        <w:t xml:space="preserve"> </w:t>
      </w:r>
      <w:r w:rsidR="008E4D8C">
        <w:rPr>
          <w:lang w:val="en-GB"/>
        </w:rPr>
        <w:t>a</w:t>
      </w:r>
      <w:r w:rsidR="008E4D8C" w:rsidRPr="00CD0E38">
        <w:rPr>
          <w:lang w:val="en-GB"/>
        </w:rPr>
        <w:t xml:space="preserve">nd </w:t>
      </w:r>
      <w:r w:rsidR="008E4D8C">
        <w:rPr>
          <w:lang w:val="en-GB"/>
        </w:rPr>
        <w:t>I</w:t>
      </w:r>
      <w:r w:rsidR="008E4D8C" w:rsidRPr="00CD0E38">
        <w:rPr>
          <w:lang w:val="en-GB"/>
        </w:rPr>
        <w:t>mpact</w:t>
      </w:r>
    </w:p>
    <w:p w14:paraId="29B5CFD0" w14:textId="64107E02" w:rsidR="00E22A9C" w:rsidRPr="00CD0E38" w:rsidRDefault="00E22A9C" w:rsidP="008E4D8C">
      <w:pPr>
        <w:pStyle w:val="berschrift3"/>
        <w:rPr>
          <w:lang w:val="en-GB"/>
        </w:rPr>
      </w:pPr>
      <w:r w:rsidRPr="00CD0E38">
        <w:rPr>
          <w:lang w:val="en-GB"/>
        </w:rPr>
        <w:t xml:space="preserve">The project was commissioned with the support of Spanish </w:t>
      </w:r>
      <w:r w:rsidR="00031F13" w:rsidRPr="00CD0E38">
        <w:rPr>
          <w:lang w:val="en-GB"/>
        </w:rPr>
        <w:t>and other European</w:t>
      </w:r>
      <w:r w:rsidRPr="00CD0E38">
        <w:rPr>
          <w:lang w:val="en-GB"/>
        </w:rPr>
        <w:t xml:space="preserve"> partners</w:t>
      </w:r>
      <w:r w:rsidR="005B5B23">
        <w:rPr>
          <w:lang w:val="en-GB"/>
        </w:rPr>
        <w:t>,</w:t>
      </w:r>
      <w:r w:rsidRPr="00CD0E38">
        <w:rPr>
          <w:lang w:val="en-GB"/>
        </w:rPr>
        <w:t xml:space="preserve"> </w:t>
      </w:r>
      <w:r w:rsidR="005B5B23">
        <w:rPr>
          <w:lang w:val="en-GB"/>
        </w:rPr>
        <w:t xml:space="preserve">including </w:t>
      </w:r>
      <w:r w:rsidRPr="00CD0E38">
        <w:rPr>
          <w:lang w:val="en-GB"/>
        </w:rPr>
        <w:t xml:space="preserve">Thomas More </w:t>
      </w:r>
      <w:r w:rsidR="005B5B23">
        <w:rPr>
          <w:lang w:val="en-GB"/>
        </w:rPr>
        <w:t>(</w:t>
      </w:r>
      <w:r w:rsidRPr="00CD0E38">
        <w:rPr>
          <w:lang w:val="en-GB"/>
        </w:rPr>
        <w:t>the largest university in Flanders</w:t>
      </w:r>
      <w:r w:rsidR="005B5B23">
        <w:rPr>
          <w:lang w:val="en-GB"/>
        </w:rPr>
        <w:t>)</w:t>
      </w:r>
      <w:r w:rsidRPr="00CD0E38">
        <w:rPr>
          <w:lang w:val="en-GB"/>
        </w:rPr>
        <w:t xml:space="preserve"> and the Building Bridges Programme </w:t>
      </w:r>
      <w:r w:rsidR="005B5B23">
        <w:rPr>
          <w:lang w:val="en-GB"/>
        </w:rPr>
        <w:t>(</w:t>
      </w:r>
      <w:r w:rsidRPr="00CD0E38">
        <w:rPr>
          <w:lang w:val="en-GB"/>
        </w:rPr>
        <w:t xml:space="preserve">partly financed by the EU </w:t>
      </w:r>
      <w:r w:rsidR="007515D1">
        <w:rPr>
          <w:lang w:val="en-GB"/>
        </w:rPr>
        <w:t xml:space="preserve">to </w:t>
      </w:r>
      <w:r w:rsidRPr="00CD0E38">
        <w:rPr>
          <w:lang w:val="en-GB"/>
        </w:rPr>
        <w:t>facilitat</w:t>
      </w:r>
      <w:r w:rsidR="007515D1">
        <w:rPr>
          <w:lang w:val="en-GB"/>
        </w:rPr>
        <w:t>e</w:t>
      </w:r>
      <w:r w:rsidRPr="00CD0E38">
        <w:rPr>
          <w:lang w:val="en-GB"/>
        </w:rPr>
        <w:t xml:space="preserve"> access to employment and education</w:t>
      </w:r>
      <w:r w:rsidR="005B5B23">
        <w:rPr>
          <w:lang w:val="en-GB"/>
        </w:rPr>
        <w:t>)</w:t>
      </w:r>
      <w:r w:rsidRPr="00CD0E38">
        <w:rPr>
          <w:lang w:val="en-GB"/>
        </w:rPr>
        <w:t xml:space="preserve">. </w:t>
      </w:r>
      <w:r w:rsidR="00B81D9E" w:rsidRPr="00CD0E38">
        <w:rPr>
          <w:lang w:val="en-GB"/>
        </w:rPr>
        <w:t>In Spain</w:t>
      </w:r>
      <w:r w:rsidRPr="00CD0E38">
        <w:rPr>
          <w:lang w:val="en-GB"/>
        </w:rPr>
        <w:t xml:space="preserve"> there have been three bodies driving the project: the </w:t>
      </w:r>
      <w:proofErr w:type="spellStart"/>
      <w:r w:rsidRPr="00CD0E38">
        <w:rPr>
          <w:lang w:val="en-GB"/>
        </w:rPr>
        <w:t>Prodis</w:t>
      </w:r>
      <w:proofErr w:type="spellEnd"/>
      <w:r w:rsidRPr="00CD0E38">
        <w:rPr>
          <w:lang w:val="en-GB"/>
        </w:rPr>
        <w:t xml:space="preserve"> Foundation, </w:t>
      </w:r>
      <w:proofErr w:type="spellStart"/>
      <w:r w:rsidRPr="00CD0E38">
        <w:rPr>
          <w:lang w:val="en-GB"/>
        </w:rPr>
        <w:t>Ariadna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Servicios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Informáticos</w:t>
      </w:r>
      <w:proofErr w:type="spellEnd"/>
      <w:r w:rsidRPr="00CD0E38">
        <w:rPr>
          <w:lang w:val="en-GB"/>
        </w:rPr>
        <w:t xml:space="preserve"> (a Spanish company providing ICT services to private companies and public administration bodies</w:t>
      </w:r>
      <w:r w:rsidR="00ED6599">
        <w:rPr>
          <w:lang w:val="en-GB"/>
        </w:rPr>
        <w:t>),</w:t>
      </w:r>
      <w:r w:rsidR="00B81D9E" w:rsidRPr="00CD0E38">
        <w:rPr>
          <w:lang w:val="en-GB"/>
        </w:rPr>
        <w:t xml:space="preserve"> </w:t>
      </w:r>
      <w:r w:rsidRPr="00CD0E38">
        <w:rPr>
          <w:lang w:val="en-GB"/>
        </w:rPr>
        <w:t xml:space="preserve">and the </w:t>
      </w:r>
      <w:proofErr w:type="spellStart"/>
      <w:r w:rsidRPr="00CD0E38">
        <w:rPr>
          <w:lang w:val="en-GB"/>
        </w:rPr>
        <w:t>Pompeu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Fabra</w:t>
      </w:r>
      <w:proofErr w:type="spellEnd"/>
      <w:r w:rsidRPr="00CD0E38">
        <w:rPr>
          <w:lang w:val="en-GB"/>
        </w:rPr>
        <w:t xml:space="preserve"> University in Barcelona. </w:t>
      </w:r>
    </w:p>
    <w:p w14:paraId="63C24946" w14:textId="14C77315" w:rsidR="00BD63E6" w:rsidRPr="00CD0E38" w:rsidRDefault="00232AB8" w:rsidP="008E4D8C">
      <w:pPr>
        <w:pStyle w:val="berschrift3"/>
        <w:rPr>
          <w:lang w:val="en-GB"/>
        </w:rPr>
      </w:pPr>
      <w:proofErr w:type="spellStart"/>
      <w:r w:rsidRPr="00CD0E38">
        <w:rPr>
          <w:lang w:val="en-GB"/>
        </w:rPr>
        <w:t>Fundacion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Prodis</w:t>
      </w:r>
      <w:proofErr w:type="spellEnd"/>
      <w:r w:rsidRPr="00CD0E38">
        <w:rPr>
          <w:lang w:val="en-GB"/>
        </w:rPr>
        <w:t xml:space="preserve"> </w:t>
      </w:r>
      <w:r w:rsidR="00DD758F" w:rsidRPr="00CD0E38">
        <w:rPr>
          <w:lang w:val="en-GB"/>
        </w:rPr>
        <w:t>developed</w:t>
      </w:r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Kolumba</w:t>
      </w:r>
      <w:proofErr w:type="spellEnd"/>
      <w:r w:rsidR="005C7506" w:rsidRPr="00CD0E38">
        <w:rPr>
          <w:lang w:val="en-GB"/>
        </w:rPr>
        <w:t xml:space="preserve"> jointly </w:t>
      </w:r>
      <w:r w:rsidRPr="00CD0E38">
        <w:rPr>
          <w:lang w:val="en-GB"/>
        </w:rPr>
        <w:t>with</w:t>
      </w:r>
      <w:r w:rsidR="005C7506" w:rsidRPr="00CD0E38">
        <w:rPr>
          <w:lang w:val="en-GB"/>
        </w:rPr>
        <w:t xml:space="preserve"> </w:t>
      </w:r>
      <w:r w:rsidR="00ED6599">
        <w:rPr>
          <w:lang w:val="en-GB"/>
        </w:rPr>
        <w:t xml:space="preserve">communication </w:t>
      </w:r>
      <w:r w:rsidR="00DD758F" w:rsidRPr="00CD0E38">
        <w:rPr>
          <w:lang w:val="en-GB"/>
        </w:rPr>
        <w:t>professionals</w:t>
      </w:r>
      <w:r w:rsidR="00ED6599">
        <w:rPr>
          <w:lang w:val="en-GB"/>
        </w:rPr>
        <w:t>,</w:t>
      </w:r>
      <w:r w:rsidR="00DD758F" w:rsidRPr="00CD0E38">
        <w:rPr>
          <w:lang w:val="en-GB"/>
        </w:rPr>
        <w:t xml:space="preserve"> technolog</w:t>
      </w:r>
      <w:r w:rsidR="00ED6599">
        <w:rPr>
          <w:lang w:val="en-GB"/>
        </w:rPr>
        <w:t>y</w:t>
      </w:r>
      <w:r w:rsidR="00DD758F" w:rsidRPr="00CD0E38">
        <w:rPr>
          <w:lang w:val="en-GB"/>
        </w:rPr>
        <w:t xml:space="preserve"> developers</w:t>
      </w:r>
      <w:r w:rsidR="00ED6599">
        <w:rPr>
          <w:lang w:val="en-GB"/>
        </w:rPr>
        <w:t xml:space="preserve">, and young people </w:t>
      </w:r>
      <w:r w:rsidR="00BD63E6" w:rsidRPr="00CD0E38">
        <w:rPr>
          <w:lang w:val="en-GB"/>
        </w:rPr>
        <w:t xml:space="preserve">with intellectual disabilities </w:t>
      </w:r>
      <w:r w:rsidR="00ED6599">
        <w:rPr>
          <w:lang w:val="en-GB"/>
        </w:rPr>
        <w:t xml:space="preserve">who </w:t>
      </w:r>
      <w:r w:rsidR="00E023EC" w:rsidRPr="00CD0E38">
        <w:rPr>
          <w:lang w:val="en-GB"/>
        </w:rPr>
        <w:t>were</w:t>
      </w:r>
      <w:r w:rsidR="00BD63E6" w:rsidRPr="00CD0E38">
        <w:rPr>
          <w:lang w:val="en-GB"/>
        </w:rPr>
        <w:t xml:space="preserve"> </w:t>
      </w:r>
      <w:r w:rsidR="00E023EC" w:rsidRPr="00CD0E38">
        <w:rPr>
          <w:lang w:val="en-GB"/>
        </w:rPr>
        <w:t>trained</w:t>
      </w:r>
      <w:r w:rsidR="00BD63E6" w:rsidRPr="00CD0E38">
        <w:rPr>
          <w:lang w:val="en-GB"/>
        </w:rPr>
        <w:t xml:space="preserve"> and contributed to the development of the application based on their needs and preferences.</w:t>
      </w:r>
      <w:r w:rsidR="005C0EA8" w:rsidRPr="00CD0E38">
        <w:rPr>
          <w:lang w:val="en-GB"/>
        </w:rPr>
        <w:t xml:space="preserve"> </w:t>
      </w:r>
    </w:p>
    <w:p w14:paraId="65D9182E" w14:textId="7699097B" w:rsidR="00D7315C" w:rsidRPr="00CD0E38" w:rsidRDefault="00BD63E6" w:rsidP="008E4D8C">
      <w:pPr>
        <w:pStyle w:val="berschrift3"/>
        <w:rPr>
          <w:lang w:val="en-GB"/>
        </w:rPr>
      </w:pPr>
      <w:r w:rsidRPr="00CD0E38">
        <w:rPr>
          <w:lang w:val="en-GB"/>
        </w:rPr>
        <w:t>The following three features of the application can be switche</w:t>
      </w:r>
      <w:r w:rsidR="00D7315C" w:rsidRPr="00CD0E38">
        <w:rPr>
          <w:lang w:val="en-GB"/>
        </w:rPr>
        <w:t>d on and off</w:t>
      </w:r>
      <w:r w:rsidR="008E2F78" w:rsidRPr="00CD0E38">
        <w:rPr>
          <w:lang w:val="en-GB"/>
        </w:rPr>
        <w:t xml:space="preserve"> on the ordinary Gmail surface</w:t>
      </w:r>
      <w:r w:rsidR="00D7315C" w:rsidRPr="00CD0E38">
        <w:rPr>
          <w:lang w:val="en-GB"/>
        </w:rPr>
        <w:t xml:space="preserve"> when needed:</w:t>
      </w:r>
    </w:p>
    <w:p w14:paraId="5DA9D081" w14:textId="77777777" w:rsidR="008C2BB1" w:rsidRPr="00CD0E38" w:rsidRDefault="008C2BB1" w:rsidP="008E4D8C">
      <w:pPr>
        <w:pStyle w:val="ListsforAccessibleWordVersion"/>
        <w:numPr>
          <w:ilvl w:val="0"/>
          <w:numId w:val="13"/>
        </w:numPr>
        <w:ind w:left="714" w:hanging="357"/>
        <w:rPr>
          <w:lang w:val="en-GB"/>
        </w:rPr>
      </w:pPr>
      <w:r w:rsidRPr="008E4D8C">
        <w:t>Text</w:t>
      </w:r>
      <w:r w:rsidRPr="00CD0E38">
        <w:rPr>
          <w:lang w:val="en-GB"/>
        </w:rPr>
        <w:t xml:space="preserve"> and content simplifier (</w:t>
      </w:r>
      <w:proofErr w:type="spellStart"/>
      <w:r w:rsidRPr="00CD0E38">
        <w:rPr>
          <w:lang w:val="en-GB"/>
        </w:rPr>
        <w:t>Simplext</w:t>
      </w:r>
      <w:proofErr w:type="spellEnd"/>
      <w:r w:rsidRPr="00CD0E38">
        <w:rPr>
          <w:lang w:val="en-GB"/>
        </w:rPr>
        <w:t xml:space="preserve">) </w:t>
      </w:r>
    </w:p>
    <w:p w14:paraId="56B0D1CF" w14:textId="6099D678" w:rsidR="008C2BB1" w:rsidRPr="008E4D8C" w:rsidRDefault="008C2BB1" w:rsidP="008E4D8C">
      <w:pPr>
        <w:pStyle w:val="ListsforAccessibleWordVersion"/>
        <w:numPr>
          <w:ilvl w:val="0"/>
          <w:numId w:val="13"/>
        </w:numPr>
        <w:ind w:left="714" w:hanging="357"/>
      </w:pPr>
      <w:r w:rsidRPr="008E4D8C">
        <w:lastRenderedPageBreak/>
        <w:t>A pictogram-text, text-pictogram</w:t>
      </w:r>
      <w:r w:rsidR="00ED6599" w:rsidRPr="008E4D8C">
        <w:t>,</w:t>
      </w:r>
      <w:r w:rsidRPr="008E4D8C">
        <w:t xml:space="preserve"> and pictogram-pictogram translation tool (Text2Picto)</w:t>
      </w:r>
    </w:p>
    <w:p w14:paraId="586DD015" w14:textId="77777777" w:rsidR="008C2BB1" w:rsidRPr="008E4D8C" w:rsidRDefault="008C2BB1" w:rsidP="008E4D8C">
      <w:pPr>
        <w:pStyle w:val="ListsforAccessibleWordVersion"/>
        <w:numPr>
          <w:ilvl w:val="0"/>
          <w:numId w:val="13"/>
        </w:numPr>
        <w:ind w:left="714" w:hanging="357"/>
      </w:pPr>
      <w:r w:rsidRPr="008E4D8C">
        <w:t>Text-to-speech functionalities</w:t>
      </w:r>
    </w:p>
    <w:p w14:paraId="461684AD" w14:textId="481975D3" w:rsidR="00DD758F" w:rsidRPr="00CD0E38" w:rsidRDefault="00BD63E6" w:rsidP="00CE1D4E">
      <w:pPr>
        <w:pStyle w:val="berschrift3"/>
        <w:rPr>
          <w:lang w:val="en-GB"/>
        </w:rPr>
      </w:pPr>
      <w:r w:rsidRPr="00CD0E38">
        <w:rPr>
          <w:lang w:val="en-GB"/>
        </w:rPr>
        <w:t>The</w:t>
      </w:r>
      <w:r w:rsidR="00031F13" w:rsidRPr="00CD0E38">
        <w:rPr>
          <w:lang w:val="en-GB"/>
        </w:rPr>
        <w:t>se</w:t>
      </w:r>
      <w:r w:rsidRPr="00CD0E38">
        <w:rPr>
          <w:lang w:val="en-GB"/>
        </w:rPr>
        <w:t xml:space="preserve"> </w:t>
      </w:r>
      <w:r w:rsidR="00632CB2" w:rsidRPr="00CD0E38">
        <w:rPr>
          <w:lang w:val="en-GB"/>
        </w:rPr>
        <w:t xml:space="preserve">components can be integrated into </w:t>
      </w:r>
      <w:r w:rsidRPr="00CD0E38">
        <w:rPr>
          <w:lang w:val="en-GB"/>
        </w:rPr>
        <w:t xml:space="preserve">the </w:t>
      </w:r>
      <w:r w:rsidR="00632CB2" w:rsidRPr="00CD0E38">
        <w:rPr>
          <w:lang w:val="en-GB"/>
        </w:rPr>
        <w:t xml:space="preserve">existing </w:t>
      </w:r>
      <w:r w:rsidRPr="00CD0E38">
        <w:rPr>
          <w:lang w:val="en-GB"/>
        </w:rPr>
        <w:t xml:space="preserve">Gmail </w:t>
      </w:r>
      <w:r w:rsidR="003F720C" w:rsidRPr="00CD0E38">
        <w:rPr>
          <w:lang w:val="en-GB"/>
        </w:rPr>
        <w:t>surface</w:t>
      </w:r>
      <w:r w:rsidR="005C0EA8" w:rsidRPr="00CD0E38">
        <w:rPr>
          <w:lang w:val="en-GB"/>
        </w:rPr>
        <w:t xml:space="preserve"> in English or Spanish</w:t>
      </w:r>
      <w:r w:rsidRPr="00CD0E38">
        <w:rPr>
          <w:lang w:val="en-GB"/>
        </w:rPr>
        <w:t xml:space="preserve"> without having to create a new account.</w:t>
      </w:r>
      <w:r w:rsidR="005C0EA8" w:rsidRPr="00CD0E38">
        <w:rPr>
          <w:lang w:val="en-GB"/>
        </w:rPr>
        <w:t xml:space="preserve"> The application is </w:t>
      </w:r>
      <w:r w:rsidR="00ED6599">
        <w:rPr>
          <w:lang w:val="en-GB"/>
        </w:rPr>
        <w:t xml:space="preserve">freely </w:t>
      </w:r>
      <w:r w:rsidR="005C0EA8" w:rsidRPr="00CD0E38">
        <w:rPr>
          <w:lang w:val="en-GB"/>
        </w:rPr>
        <w:t xml:space="preserve">available </w:t>
      </w:r>
      <w:r w:rsidR="00ED6599">
        <w:rPr>
          <w:lang w:val="en-GB"/>
        </w:rPr>
        <w:t xml:space="preserve">to all </w:t>
      </w:r>
      <w:r w:rsidR="005C0EA8" w:rsidRPr="00CD0E38">
        <w:rPr>
          <w:lang w:val="en-GB"/>
        </w:rPr>
        <w:t>through an open source development platform.</w:t>
      </w:r>
    </w:p>
    <w:p w14:paraId="0550F075" w14:textId="25D7AA46" w:rsidR="00342329" w:rsidRPr="00CD0E38" w:rsidRDefault="001B48BC" w:rsidP="008E4D8C">
      <w:pPr>
        <w:pStyle w:val="berschrift2"/>
        <w:rPr>
          <w:smallCaps/>
          <w:lang w:val="en-GB"/>
        </w:rPr>
      </w:pPr>
      <w:r w:rsidRPr="00CD0E38">
        <w:rPr>
          <w:lang w:val="en-GB"/>
        </w:rPr>
        <w:t>Outlook</w:t>
      </w:r>
      <w:r w:rsidR="008E4D8C">
        <w:rPr>
          <w:lang w:val="en-GB"/>
        </w:rPr>
        <w:t>,</w:t>
      </w:r>
      <w:r w:rsidR="008E4D8C" w:rsidRPr="00CD0E38">
        <w:rPr>
          <w:lang w:val="en-GB"/>
        </w:rPr>
        <w:t xml:space="preserve"> Transferability</w:t>
      </w:r>
      <w:r w:rsidR="008E4D8C">
        <w:rPr>
          <w:lang w:val="en-GB"/>
        </w:rPr>
        <w:t>, And Funding</w:t>
      </w:r>
    </w:p>
    <w:p w14:paraId="14FC7887" w14:textId="7C6D9CF5" w:rsidR="005C7506" w:rsidRPr="00CD0E38" w:rsidRDefault="00AE41A7" w:rsidP="00CE1D4E">
      <w:pPr>
        <w:pStyle w:val="berschrift3"/>
        <w:rPr>
          <w:lang w:val="en-GB"/>
        </w:rPr>
      </w:pPr>
      <w:proofErr w:type="spellStart"/>
      <w:r w:rsidRPr="00CD0E38">
        <w:rPr>
          <w:lang w:val="en-GB"/>
        </w:rPr>
        <w:t>Kolumba</w:t>
      </w:r>
      <w:proofErr w:type="spellEnd"/>
      <w:r w:rsidR="00FD3622" w:rsidRPr="00CD0E38">
        <w:rPr>
          <w:lang w:val="en-GB"/>
        </w:rPr>
        <w:t xml:space="preserve"> was developed in </w:t>
      </w:r>
      <w:r w:rsidR="00ED6599">
        <w:rPr>
          <w:lang w:val="en-GB"/>
        </w:rPr>
        <w:t xml:space="preserve">both </w:t>
      </w:r>
      <w:r w:rsidR="00FD3622" w:rsidRPr="00CD0E38">
        <w:rPr>
          <w:lang w:val="en-GB"/>
        </w:rPr>
        <w:t>Spanish and English to allow for wider international access.</w:t>
      </w:r>
      <w:r w:rsidR="00D20D61" w:rsidRPr="00CD0E38">
        <w:rPr>
          <w:lang w:val="en-GB"/>
        </w:rPr>
        <w:t xml:space="preserve"> </w:t>
      </w:r>
      <w:r w:rsidR="005C7506" w:rsidRPr="00CD0E38">
        <w:rPr>
          <w:lang w:val="en-GB"/>
        </w:rPr>
        <w:t xml:space="preserve">By participating in international congresses in the </w:t>
      </w:r>
      <w:r w:rsidR="00D20D61" w:rsidRPr="00CD0E38">
        <w:rPr>
          <w:lang w:val="en-GB"/>
        </w:rPr>
        <w:t>intellectual</w:t>
      </w:r>
      <w:r w:rsidR="005C7506" w:rsidRPr="00CD0E38">
        <w:rPr>
          <w:lang w:val="en-GB"/>
        </w:rPr>
        <w:t xml:space="preserve"> disability </w:t>
      </w:r>
      <w:r w:rsidR="00D20D61" w:rsidRPr="00CD0E38">
        <w:rPr>
          <w:lang w:val="en-GB"/>
        </w:rPr>
        <w:t>context</w:t>
      </w:r>
      <w:r w:rsidR="005C7506" w:rsidRPr="00CD0E38">
        <w:rPr>
          <w:lang w:val="en-GB"/>
        </w:rPr>
        <w:t xml:space="preserve"> and within the technological sphere, </w:t>
      </w:r>
      <w:proofErr w:type="spellStart"/>
      <w:r w:rsidR="00D20D61" w:rsidRPr="00CD0E38">
        <w:rPr>
          <w:lang w:val="en-GB"/>
        </w:rPr>
        <w:t>Fundacion</w:t>
      </w:r>
      <w:proofErr w:type="spellEnd"/>
      <w:r w:rsidR="00D20D61" w:rsidRPr="00CD0E38">
        <w:rPr>
          <w:lang w:val="en-GB"/>
        </w:rPr>
        <w:t xml:space="preserve"> </w:t>
      </w:r>
      <w:proofErr w:type="spellStart"/>
      <w:r w:rsidR="00D20D61" w:rsidRPr="00CD0E38">
        <w:rPr>
          <w:lang w:val="en-GB"/>
        </w:rPr>
        <w:t>Prodis</w:t>
      </w:r>
      <w:proofErr w:type="spellEnd"/>
      <w:r w:rsidR="005C7506" w:rsidRPr="00CD0E38">
        <w:rPr>
          <w:lang w:val="en-GB"/>
        </w:rPr>
        <w:t xml:space="preserve"> </w:t>
      </w:r>
      <w:r w:rsidR="00D20D61" w:rsidRPr="00CD0E38">
        <w:rPr>
          <w:lang w:val="en-GB"/>
        </w:rPr>
        <w:t>has</w:t>
      </w:r>
      <w:r w:rsidR="005C7506" w:rsidRPr="00CD0E38">
        <w:rPr>
          <w:lang w:val="en-GB"/>
        </w:rPr>
        <w:t xml:space="preserve"> shared </w:t>
      </w:r>
      <w:r w:rsidR="007515D1">
        <w:rPr>
          <w:lang w:val="en-GB"/>
        </w:rPr>
        <w:t xml:space="preserve">its </w:t>
      </w:r>
      <w:r w:rsidR="005C7506" w:rsidRPr="00CD0E38">
        <w:rPr>
          <w:lang w:val="en-GB"/>
        </w:rPr>
        <w:t xml:space="preserve">experience </w:t>
      </w:r>
      <w:r w:rsidR="00ED6599">
        <w:rPr>
          <w:lang w:val="en-GB"/>
        </w:rPr>
        <w:t xml:space="preserve">and </w:t>
      </w:r>
      <w:r w:rsidR="005C7506" w:rsidRPr="00CD0E38">
        <w:rPr>
          <w:lang w:val="en-GB"/>
        </w:rPr>
        <w:t xml:space="preserve">knowledge </w:t>
      </w:r>
      <w:r w:rsidR="00ED6599">
        <w:rPr>
          <w:lang w:val="en-GB"/>
        </w:rPr>
        <w:t xml:space="preserve">of the application </w:t>
      </w:r>
      <w:r w:rsidR="005C7506" w:rsidRPr="00CD0E38">
        <w:rPr>
          <w:lang w:val="en-GB"/>
        </w:rPr>
        <w:t xml:space="preserve">with </w:t>
      </w:r>
      <w:r w:rsidR="00E32CDF" w:rsidRPr="00CD0E38">
        <w:rPr>
          <w:lang w:val="en-GB"/>
        </w:rPr>
        <w:t>many</w:t>
      </w:r>
      <w:r w:rsidR="005C7506" w:rsidRPr="00CD0E38">
        <w:rPr>
          <w:lang w:val="en-GB"/>
        </w:rPr>
        <w:t xml:space="preserve"> </w:t>
      </w:r>
      <w:r w:rsidR="00ED6599">
        <w:rPr>
          <w:lang w:val="en-GB"/>
        </w:rPr>
        <w:t xml:space="preserve">interested </w:t>
      </w:r>
      <w:r w:rsidR="005C7506" w:rsidRPr="00CD0E38">
        <w:rPr>
          <w:lang w:val="en-GB"/>
        </w:rPr>
        <w:t>organization</w:t>
      </w:r>
      <w:r w:rsidRPr="00CD0E38">
        <w:rPr>
          <w:lang w:val="en-GB"/>
        </w:rPr>
        <w:t>s and bodies</w:t>
      </w:r>
      <w:r w:rsidR="008E2F78" w:rsidRPr="00CD0E38">
        <w:rPr>
          <w:lang w:val="en-GB"/>
        </w:rPr>
        <w:t>,</w:t>
      </w:r>
      <w:r w:rsidRPr="00CD0E38">
        <w:rPr>
          <w:lang w:val="en-GB"/>
        </w:rPr>
        <w:t xml:space="preserve"> paving the way for further growth.</w:t>
      </w:r>
    </w:p>
    <w:p w14:paraId="3E1C1604" w14:textId="19F1C592" w:rsidR="00FE2E9C" w:rsidRPr="00CD0E38" w:rsidRDefault="00FE2E9C" w:rsidP="00CE1D4E">
      <w:pPr>
        <w:pStyle w:val="berschrift3"/>
        <w:rPr>
          <w:lang w:val="en-GB"/>
        </w:rPr>
      </w:pPr>
      <w:r w:rsidRPr="00CD0E38">
        <w:rPr>
          <w:lang w:val="en-GB"/>
        </w:rPr>
        <w:t xml:space="preserve">In 2017 the Autonomous University of Madrid has run day sessions incorporating the topic of persons with intellectual disabilities, within </w:t>
      </w:r>
      <w:r w:rsidR="007515D1">
        <w:rPr>
          <w:lang w:val="en-GB"/>
        </w:rPr>
        <w:t xml:space="preserve">which </w:t>
      </w:r>
      <w:r w:rsidRPr="00CD0E38">
        <w:rPr>
          <w:lang w:val="en-GB"/>
        </w:rPr>
        <w:t xml:space="preserve">framework this project </w:t>
      </w:r>
      <w:r w:rsidR="007515D1">
        <w:rPr>
          <w:lang w:val="en-GB"/>
        </w:rPr>
        <w:t xml:space="preserve">has been </w:t>
      </w:r>
      <w:r w:rsidRPr="00CD0E38">
        <w:rPr>
          <w:lang w:val="en-GB"/>
        </w:rPr>
        <w:t>presented. Also, the Central European University, which has sought to create a joint accessibility project, has used the project’s experience as a basis</w:t>
      </w:r>
      <w:r w:rsidR="00ED6599">
        <w:rPr>
          <w:lang w:val="en-GB"/>
        </w:rPr>
        <w:t xml:space="preserve"> for its own work</w:t>
      </w:r>
      <w:r w:rsidRPr="00CD0E38">
        <w:rPr>
          <w:lang w:val="en-GB"/>
        </w:rPr>
        <w:t>.</w:t>
      </w:r>
    </w:p>
    <w:p w14:paraId="3F4E1BFF" w14:textId="7432FE49" w:rsidR="00F4467D" w:rsidRPr="00CD0E38" w:rsidRDefault="00F4467D" w:rsidP="00CE1D4E">
      <w:pPr>
        <w:pStyle w:val="berschrift3"/>
        <w:rPr>
          <w:rFonts w:eastAsiaTheme="minorHAnsi"/>
          <w:b/>
          <w:smallCaps/>
          <w:szCs w:val="22"/>
          <w:lang w:val="en-GB"/>
        </w:rPr>
      </w:pPr>
      <w:r w:rsidRPr="00CD0E38">
        <w:rPr>
          <w:rFonts w:eastAsiaTheme="minorHAnsi"/>
          <w:szCs w:val="22"/>
          <w:lang w:val="en-GB"/>
        </w:rPr>
        <w:t>The budget for this project was 231</w:t>
      </w:r>
      <w:r w:rsidR="00ED6599">
        <w:rPr>
          <w:rFonts w:eastAsiaTheme="minorHAnsi"/>
          <w:szCs w:val="22"/>
          <w:lang w:val="en-GB"/>
        </w:rPr>
        <w:t>,</w:t>
      </w:r>
      <w:r w:rsidRPr="00CD0E38">
        <w:rPr>
          <w:rFonts w:eastAsiaTheme="minorHAnsi"/>
          <w:szCs w:val="22"/>
          <w:lang w:val="en-GB"/>
        </w:rPr>
        <w:t>884</w:t>
      </w:r>
      <w:r w:rsidR="00D20BDD">
        <w:rPr>
          <w:rFonts w:eastAsiaTheme="minorHAnsi"/>
          <w:szCs w:val="22"/>
          <w:lang w:val="en-GB"/>
        </w:rPr>
        <w:t xml:space="preserve"> Euro,</w:t>
      </w:r>
      <w:r w:rsidRPr="00CD0E38">
        <w:rPr>
          <w:rFonts w:eastAsiaTheme="minorHAnsi"/>
          <w:szCs w:val="22"/>
          <w:lang w:val="en-GB"/>
        </w:rPr>
        <w:t xml:space="preserve"> </w:t>
      </w:r>
      <w:r w:rsidR="007515D1">
        <w:rPr>
          <w:rFonts w:eastAsiaTheme="minorHAnsi"/>
          <w:szCs w:val="22"/>
          <w:lang w:val="en-GB"/>
        </w:rPr>
        <w:t xml:space="preserve">to which </w:t>
      </w:r>
      <w:r w:rsidRPr="00CD0E38">
        <w:rPr>
          <w:rFonts w:eastAsiaTheme="minorHAnsi"/>
          <w:szCs w:val="22"/>
          <w:lang w:val="en-GB"/>
        </w:rPr>
        <w:t xml:space="preserve">the European Commission </w:t>
      </w:r>
      <w:r w:rsidR="007515D1">
        <w:rPr>
          <w:rFonts w:eastAsiaTheme="minorHAnsi"/>
          <w:szCs w:val="22"/>
          <w:lang w:val="en-GB"/>
        </w:rPr>
        <w:t xml:space="preserve">has </w:t>
      </w:r>
      <w:r w:rsidR="00ED6599">
        <w:rPr>
          <w:rFonts w:eastAsiaTheme="minorHAnsi"/>
          <w:szCs w:val="22"/>
          <w:lang w:val="en-GB"/>
        </w:rPr>
        <w:t>provided half</w:t>
      </w:r>
      <w:r w:rsidRPr="00CD0E38">
        <w:rPr>
          <w:rFonts w:eastAsiaTheme="minorHAnsi"/>
          <w:szCs w:val="22"/>
          <w:lang w:val="en-GB"/>
        </w:rPr>
        <w:t>.</w:t>
      </w:r>
    </w:p>
    <w:p w14:paraId="10EF7237" w14:textId="77777777" w:rsidR="00CE1D4E" w:rsidRPr="00BE410D" w:rsidRDefault="00CE1D4E" w:rsidP="00CE1D4E">
      <w:pPr>
        <w:pStyle w:val="berschrift2"/>
      </w:pPr>
      <w:r w:rsidRPr="00BE410D">
        <w:t xml:space="preserve">About </w:t>
      </w:r>
      <w:r>
        <w:t>t</w:t>
      </w:r>
      <w:r w:rsidRPr="00BE410D">
        <w:t xml:space="preserve">he Practice </w:t>
      </w:r>
      <w:r>
        <w:t>a</w:t>
      </w:r>
      <w:r w:rsidRPr="00BE410D">
        <w:t xml:space="preserve">t </w:t>
      </w:r>
      <w:r>
        <w:t>a</w:t>
      </w:r>
      <w:r w:rsidRPr="00BE410D">
        <w:t xml:space="preserve"> Glance</w:t>
      </w:r>
    </w:p>
    <w:p w14:paraId="4CFD729C" w14:textId="77777777" w:rsidR="00CE1D4E" w:rsidRPr="00BE410D" w:rsidRDefault="00CE1D4E" w:rsidP="00CE1D4E">
      <w:pPr>
        <w:pStyle w:val="berschrift3"/>
        <w:rPr>
          <w:lang w:val="en-GB"/>
        </w:rPr>
      </w:pPr>
      <w:r>
        <w:t xml:space="preserve">Name of Innovative Practice: </w:t>
      </w:r>
      <w:r w:rsidRPr="00CD0E38">
        <w:rPr>
          <w:lang w:val="en-GB"/>
        </w:rPr>
        <w:t>Open source software making e-mail communication accessible for persons with intellectual disabilities</w:t>
      </w:r>
    </w:p>
    <w:p w14:paraId="3222A137" w14:textId="77777777" w:rsidR="00CE1D4E" w:rsidRDefault="00CE1D4E" w:rsidP="00CE1D4E">
      <w:pPr>
        <w:pStyle w:val="berschrift3"/>
      </w:pPr>
      <w:proofErr w:type="spellStart"/>
      <w:r>
        <w:t>Organisation</w:t>
      </w:r>
      <w:proofErr w:type="spellEnd"/>
      <w:r>
        <w:t xml:space="preserve">: </w:t>
      </w:r>
      <w:proofErr w:type="spellStart"/>
      <w:r w:rsidRPr="00CD0E38">
        <w:rPr>
          <w:lang w:val="en-GB"/>
        </w:rPr>
        <w:t>Fundacion</w:t>
      </w:r>
      <w:proofErr w:type="spellEnd"/>
      <w:r w:rsidRPr="00CD0E38">
        <w:rPr>
          <w:lang w:val="en-GB"/>
        </w:rPr>
        <w:t xml:space="preserve"> </w:t>
      </w:r>
      <w:proofErr w:type="spellStart"/>
      <w:r w:rsidRPr="00CD0E38">
        <w:rPr>
          <w:lang w:val="en-GB"/>
        </w:rPr>
        <w:t>Prodis</w:t>
      </w:r>
      <w:proofErr w:type="spellEnd"/>
    </w:p>
    <w:p w14:paraId="758F8CF3" w14:textId="77777777" w:rsidR="00CE1D4E" w:rsidRDefault="00CE1D4E" w:rsidP="00CE1D4E">
      <w:pPr>
        <w:pStyle w:val="berschrift3"/>
      </w:pPr>
      <w:r>
        <w:t>Country of Implementation: Spain</w:t>
      </w:r>
    </w:p>
    <w:p w14:paraId="0508EDBC" w14:textId="338B2F92" w:rsidR="00CD0E38" w:rsidRPr="00CD0E38" w:rsidRDefault="00CD0E38" w:rsidP="008E4D8C">
      <w:pPr>
        <w:pStyle w:val="berschrift2"/>
        <w:rPr>
          <w:smallCaps/>
          <w:lang w:val="en-GB"/>
        </w:rPr>
      </w:pPr>
      <w:r w:rsidRPr="00CD0E38">
        <w:rPr>
          <w:lang w:val="en-GB"/>
        </w:rPr>
        <w:t xml:space="preserve">Facts </w:t>
      </w:r>
      <w:r w:rsidR="00CE1D4E">
        <w:rPr>
          <w:lang w:val="en-GB"/>
        </w:rPr>
        <w:t>a</w:t>
      </w:r>
      <w:r w:rsidR="008E4D8C">
        <w:rPr>
          <w:lang w:val="en-GB"/>
        </w:rPr>
        <w:t>nd</w:t>
      </w:r>
      <w:r w:rsidR="008E4D8C" w:rsidRPr="00CD0E38">
        <w:rPr>
          <w:lang w:val="en-GB"/>
        </w:rPr>
        <w:t xml:space="preserve"> </w:t>
      </w:r>
      <w:r w:rsidR="008E4D8C">
        <w:rPr>
          <w:lang w:val="en-GB"/>
        </w:rPr>
        <w:t>F</w:t>
      </w:r>
      <w:r w:rsidR="008E4D8C" w:rsidRPr="00CD0E38">
        <w:rPr>
          <w:lang w:val="en-GB"/>
        </w:rPr>
        <w:t>igures</w:t>
      </w:r>
    </w:p>
    <w:p w14:paraId="4294FFAB" w14:textId="6C440A48" w:rsidR="00CD0E38" w:rsidRPr="00CE1D4E" w:rsidRDefault="00CD0E38" w:rsidP="00CE1D4E">
      <w:pPr>
        <w:pStyle w:val="ListsforAccessibleWordVersion"/>
        <w:numPr>
          <w:ilvl w:val="0"/>
          <w:numId w:val="14"/>
        </w:numPr>
      </w:pPr>
      <w:r w:rsidRPr="00CE1D4E">
        <w:t>2014: 108 beneficiaries</w:t>
      </w:r>
      <w:r w:rsidR="00ED6599" w:rsidRPr="00CE1D4E">
        <w:t>.</w:t>
      </w:r>
    </w:p>
    <w:p w14:paraId="692109B4" w14:textId="094B6F5C" w:rsidR="00CD0E38" w:rsidRPr="00CE1D4E" w:rsidRDefault="00CD0E38" w:rsidP="00CE1D4E">
      <w:pPr>
        <w:pStyle w:val="ListsforAccessibleWordVersion"/>
        <w:numPr>
          <w:ilvl w:val="0"/>
          <w:numId w:val="14"/>
        </w:numPr>
      </w:pPr>
      <w:r w:rsidRPr="00CE1D4E">
        <w:t>2015: 138 beneficiaries</w:t>
      </w:r>
      <w:r w:rsidR="00ED6599" w:rsidRPr="00CE1D4E">
        <w:t>.</w:t>
      </w:r>
    </w:p>
    <w:p w14:paraId="337E1C47" w14:textId="2DFBD1FF" w:rsidR="00CD0E38" w:rsidRPr="00CE1D4E" w:rsidRDefault="00CD0E38" w:rsidP="00CE1D4E">
      <w:pPr>
        <w:pStyle w:val="ListsforAccessibleWordVersion"/>
        <w:numPr>
          <w:ilvl w:val="0"/>
          <w:numId w:val="14"/>
        </w:numPr>
      </w:pPr>
      <w:r w:rsidRPr="00CE1D4E">
        <w:t>2016: 168 beneficiaries</w:t>
      </w:r>
      <w:r w:rsidR="00ED6599" w:rsidRPr="00CE1D4E">
        <w:t>.</w:t>
      </w:r>
    </w:p>
    <w:p w14:paraId="2A33FF5C" w14:textId="3A2EE65A" w:rsidR="00BE410D" w:rsidRPr="00CE1D4E" w:rsidRDefault="00CD0E38" w:rsidP="00CE1D4E">
      <w:pPr>
        <w:pStyle w:val="ListsforAccessibleWordVersion"/>
        <w:numPr>
          <w:ilvl w:val="0"/>
          <w:numId w:val="14"/>
        </w:numPr>
      </w:pPr>
      <w:r w:rsidRPr="00CE1D4E">
        <w:t>2017: 400 beneficiaries</w:t>
      </w:r>
      <w:r w:rsidR="00ED6599" w:rsidRPr="00CE1D4E">
        <w:t>.</w:t>
      </w:r>
    </w:p>
    <w:p w14:paraId="2CC6F270" w14:textId="77777777" w:rsidR="00CE1D4E" w:rsidRPr="00CD0E38" w:rsidRDefault="00CE1D4E" w:rsidP="00CE1D4E">
      <w:pPr>
        <w:pStyle w:val="berschrift2"/>
        <w:rPr>
          <w:smallCaps/>
          <w:lang w:val="en-GB"/>
        </w:rPr>
      </w:pPr>
      <w:r w:rsidRPr="00CD0E38">
        <w:rPr>
          <w:lang w:val="en-GB"/>
        </w:rPr>
        <w:t>Contact</w:t>
      </w:r>
      <w:r>
        <w:rPr>
          <w:lang w:val="en-GB"/>
        </w:rPr>
        <w:t>:</w:t>
      </w:r>
    </w:p>
    <w:p w14:paraId="674F6CC1" w14:textId="77777777" w:rsidR="00CE1D4E" w:rsidRPr="00CD0E38" w:rsidRDefault="00CE1D4E" w:rsidP="00CE1D4E">
      <w:pPr>
        <w:pStyle w:val="berschrift3"/>
        <w:rPr>
          <w:lang w:val="en-GB"/>
        </w:rPr>
      </w:pPr>
      <w:r w:rsidRPr="00CD0E38">
        <w:rPr>
          <w:lang w:val="en-GB"/>
        </w:rPr>
        <w:t xml:space="preserve">Ms. Marta </w:t>
      </w:r>
      <w:r w:rsidRPr="00CD0E38">
        <w:rPr>
          <w:noProof/>
          <w:lang w:val="en-GB"/>
        </w:rPr>
        <w:t>Ripollés</w:t>
      </w:r>
    </w:p>
    <w:p w14:paraId="6D0C1F8C" w14:textId="77777777" w:rsidR="00CE1D4E" w:rsidRPr="00CD0E38" w:rsidRDefault="00CE1D4E" w:rsidP="00CE1D4E">
      <w:pPr>
        <w:pStyle w:val="berschrift3"/>
        <w:rPr>
          <w:noProof/>
          <w:lang w:val="en-GB"/>
        </w:rPr>
      </w:pPr>
      <w:hyperlink r:id="rId5" w:history="1">
        <w:r w:rsidRPr="00CD0E38">
          <w:rPr>
            <w:rStyle w:val="Hyperlink"/>
            <w:noProof/>
            <w:lang w:val="en-GB"/>
          </w:rPr>
          <w:t>martaripolles@fundacionprodis.org</w:t>
        </w:r>
      </w:hyperlink>
    </w:p>
    <w:p w14:paraId="73C98173" w14:textId="77777777" w:rsidR="00CE1D4E" w:rsidRPr="00F83E58" w:rsidRDefault="00CE1D4E" w:rsidP="00CE1D4E">
      <w:pPr>
        <w:pStyle w:val="berschrift2"/>
      </w:pPr>
      <w:r w:rsidRPr="00F83E58">
        <w:t>Links and further reading:</w:t>
      </w:r>
    </w:p>
    <w:p w14:paraId="31649C57" w14:textId="09F644E2" w:rsidR="00CE1D4E" w:rsidRPr="00005153" w:rsidRDefault="00CE1D4E" w:rsidP="00005153">
      <w:pPr>
        <w:pStyle w:val="berschrift3"/>
        <w:rPr>
          <w:rStyle w:val="Hyperlink"/>
          <w:noProof/>
          <w:lang w:val="en-GB"/>
        </w:rPr>
      </w:pPr>
      <w:hyperlink r:id="rId6" w:tooltip="Link to Kolumba" w:history="1">
        <w:r w:rsidR="00C258AC">
          <w:rPr>
            <w:rStyle w:val="Hyperlink"/>
            <w:noProof/>
            <w:lang w:val="en-GB"/>
          </w:rPr>
          <w:t>Kolumba - Accessible Email</w:t>
        </w:r>
      </w:hyperlink>
      <w:bookmarkStart w:id="0" w:name="_GoBack"/>
      <w:bookmarkEnd w:id="0"/>
    </w:p>
    <w:p w14:paraId="0D418C38" w14:textId="6173AD19" w:rsidR="00EB426C" w:rsidRPr="00CD0E38" w:rsidRDefault="00CD0E38" w:rsidP="008E4D8C">
      <w:pPr>
        <w:pStyle w:val="berschrift2"/>
        <w:rPr>
          <w:smallCaps/>
          <w:lang w:val="en-GB"/>
        </w:rPr>
      </w:pPr>
      <w:r>
        <w:rPr>
          <w:lang w:val="en-GB"/>
        </w:rPr>
        <w:t>Q</w:t>
      </w:r>
      <w:r w:rsidR="00EB426C" w:rsidRPr="00CD0E38">
        <w:rPr>
          <w:lang w:val="en-GB"/>
        </w:rPr>
        <w:t>uote</w:t>
      </w:r>
      <w:r w:rsidR="008E4D8C">
        <w:rPr>
          <w:lang w:val="en-GB"/>
        </w:rPr>
        <w:t>:</w:t>
      </w:r>
    </w:p>
    <w:p w14:paraId="028AF5A3" w14:textId="6149EA91" w:rsidR="00F4467D" w:rsidRPr="00CD0E38" w:rsidRDefault="00F4467D" w:rsidP="00CE1D4E">
      <w:pPr>
        <w:pStyle w:val="QuoteonAccessibleWordVersion"/>
        <w:rPr>
          <w:lang w:val="en-GB"/>
        </w:rPr>
      </w:pPr>
      <w:r w:rsidRPr="00CD0E38">
        <w:rPr>
          <w:lang w:val="en-GB"/>
        </w:rPr>
        <w:t xml:space="preserve">“Thanks to </w:t>
      </w:r>
      <w:proofErr w:type="spellStart"/>
      <w:r w:rsidRPr="00CD0E38">
        <w:rPr>
          <w:lang w:val="en-GB"/>
        </w:rPr>
        <w:t>Kolumba</w:t>
      </w:r>
      <w:proofErr w:type="spellEnd"/>
      <w:r w:rsidRPr="00CD0E38">
        <w:rPr>
          <w:lang w:val="en-GB"/>
        </w:rPr>
        <w:t xml:space="preserve"> I can write emails</w:t>
      </w:r>
      <w:r w:rsidR="00CD0E38">
        <w:rPr>
          <w:lang w:val="en-GB"/>
        </w:rPr>
        <w:t>,</w:t>
      </w:r>
      <w:r w:rsidRPr="00CD0E38">
        <w:rPr>
          <w:lang w:val="en-GB"/>
        </w:rPr>
        <w:t xml:space="preserve"> receive them</w:t>
      </w:r>
      <w:r w:rsidR="00CD0E38">
        <w:rPr>
          <w:lang w:val="en-GB"/>
        </w:rPr>
        <w:t>,</w:t>
      </w:r>
      <w:r w:rsidRPr="00CD0E38">
        <w:rPr>
          <w:lang w:val="en-GB"/>
        </w:rPr>
        <w:t xml:space="preserve"> and answer them. It is very easy. Now at my workplace I also communicate with my superiors by email </w:t>
      </w:r>
      <w:r w:rsidR="00CD0E38">
        <w:rPr>
          <w:lang w:val="en-GB"/>
        </w:rPr>
        <w:t xml:space="preserve">like </w:t>
      </w:r>
      <w:r w:rsidRPr="00CD0E38">
        <w:rPr>
          <w:lang w:val="en-GB"/>
        </w:rPr>
        <w:t>anyone else. I am very happy with it.”</w:t>
      </w:r>
    </w:p>
    <w:p w14:paraId="48BF9CB2" w14:textId="53BC102F" w:rsidR="00EB426C" w:rsidRPr="00CD0E38" w:rsidRDefault="00CD0E38" w:rsidP="00CE1D4E">
      <w:pPr>
        <w:pStyle w:val="QuoteonAccessibleWordVersion"/>
        <w:rPr>
          <w:lang w:val="en-GB"/>
        </w:rPr>
      </w:pPr>
      <w:r>
        <w:rPr>
          <w:lang w:val="en-GB"/>
        </w:rPr>
        <w:t>—</w:t>
      </w:r>
      <w:r w:rsidR="00F4467D" w:rsidRPr="00CD0E38">
        <w:rPr>
          <w:lang w:val="en-GB"/>
        </w:rPr>
        <w:t>Julián Contreras, employee</w:t>
      </w:r>
      <w:r>
        <w:rPr>
          <w:lang w:val="en-GB"/>
        </w:rPr>
        <w:t>,</w:t>
      </w:r>
      <w:r w:rsidR="00F4467D" w:rsidRPr="00CD0E38">
        <w:rPr>
          <w:lang w:val="en-GB"/>
        </w:rPr>
        <w:t xml:space="preserve"> </w:t>
      </w:r>
      <w:proofErr w:type="spellStart"/>
      <w:r w:rsidR="00F4467D" w:rsidRPr="00CD0E38">
        <w:rPr>
          <w:lang w:val="en-GB"/>
        </w:rPr>
        <w:t>Prodis</w:t>
      </w:r>
      <w:proofErr w:type="spellEnd"/>
      <w:r w:rsidR="00F4467D" w:rsidRPr="00CD0E38">
        <w:rPr>
          <w:lang w:val="en-GB"/>
        </w:rPr>
        <w:t xml:space="preserve"> Special Employment </w:t>
      </w:r>
      <w:r w:rsidRPr="00CD0E38">
        <w:rPr>
          <w:lang w:val="en-GB"/>
        </w:rPr>
        <w:t>Centre</w:t>
      </w:r>
    </w:p>
    <w:sectPr w:rsidR="00EB426C" w:rsidRPr="00CD0E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969A6"/>
    <w:multiLevelType w:val="hybridMultilevel"/>
    <w:tmpl w:val="C23C2B3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6EB1EB9"/>
    <w:multiLevelType w:val="hybridMultilevel"/>
    <w:tmpl w:val="B8D0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B018B"/>
    <w:multiLevelType w:val="hybridMultilevel"/>
    <w:tmpl w:val="C3B0CF34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BB062F"/>
    <w:multiLevelType w:val="hybridMultilevel"/>
    <w:tmpl w:val="DFD2F5F2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778"/>
    <w:multiLevelType w:val="hybridMultilevel"/>
    <w:tmpl w:val="238AD81A"/>
    <w:lvl w:ilvl="0" w:tplc="284AECE2">
      <w:start w:val="210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CE76EE"/>
    <w:multiLevelType w:val="hybridMultilevel"/>
    <w:tmpl w:val="CF8A6C64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796C7B"/>
    <w:multiLevelType w:val="hybridMultilevel"/>
    <w:tmpl w:val="DFE4EBF8"/>
    <w:lvl w:ilvl="0" w:tplc="1436DF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33942"/>
    <w:multiLevelType w:val="hybridMultilevel"/>
    <w:tmpl w:val="99BC4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743E5"/>
    <w:multiLevelType w:val="hybridMultilevel"/>
    <w:tmpl w:val="F81C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A52315"/>
    <w:multiLevelType w:val="hybridMultilevel"/>
    <w:tmpl w:val="047A0C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AC5586"/>
    <w:multiLevelType w:val="hybridMultilevel"/>
    <w:tmpl w:val="63121D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AA66E2"/>
    <w:multiLevelType w:val="hybridMultilevel"/>
    <w:tmpl w:val="4E16F92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10"/>
  </w:num>
  <w:num w:numId="6">
    <w:abstractNumId w:val="9"/>
  </w:num>
  <w:num w:numId="7">
    <w:abstractNumId w:val="2"/>
  </w:num>
  <w:num w:numId="8">
    <w:abstractNumId w:val="3"/>
  </w:num>
  <w:num w:numId="9">
    <w:abstractNumId w:val="12"/>
  </w:num>
  <w:num w:numId="10">
    <w:abstractNumId w:val="5"/>
  </w:num>
  <w:num w:numId="11">
    <w:abstractNumId w:val="11"/>
  </w:num>
  <w:num w:numId="12">
    <w:abstractNumId w:val="11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jEzNTQwMzE0NDFX0lEKTi0uzszPAykwqgUAfa0j7iwAAAA="/>
  </w:docVars>
  <w:rsids>
    <w:rsidRoot w:val="004B4BA4"/>
    <w:rsid w:val="00005153"/>
    <w:rsid w:val="000261BC"/>
    <w:rsid w:val="00026387"/>
    <w:rsid w:val="0002663B"/>
    <w:rsid w:val="0002716E"/>
    <w:rsid w:val="00030D55"/>
    <w:rsid w:val="00031F13"/>
    <w:rsid w:val="000342DB"/>
    <w:rsid w:val="0005494C"/>
    <w:rsid w:val="00063767"/>
    <w:rsid w:val="00071AB7"/>
    <w:rsid w:val="00087340"/>
    <w:rsid w:val="00092FD6"/>
    <w:rsid w:val="0009319A"/>
    <w:rsid w:val="0009671E"/>
    <w:rsid w:val="00097CB7"/>
    <w:rsid w:val="000B0062"/>
    <w:rsid w:val="000B03BA"/>
    <w:rsid w:val="000B7485"/>
    <w:rsid w:val="000B7937"/>
    <w:rsid w:val="000D2DB7"/>
    <w:rsid w:val="000E7E2F"/>
    <w:rsid w:val="000F212F"/>
    <w:rsid w:val="000F3B70"/>
    <w:rsid w:val="000F672F"/>
    <w:rsid w:val="00117A78"/>
    <w:rsid w:val="0012635A"/>
    <w:rsid w:val="00126E41"/>
    <w:rsid w:val="00132F59"/>
    <w:rsid w:val="00143260"/>
    <w:rsid w:val="00151E81"/>
    <w:rsid w:val="0015652E"/>
    <w:rsid w:val="00156652"/>
    <w:rsid w:val="00162A12"/>
    <w:rsid w:val="00167A74"/>
    <w:rsid w:val="001718B5"/>
    <w:rsid w:val="001919B7"/>
    <w:rsid w:val="001B48BC"/>
    <w:rsid w:val="001C1B59"/>
    <w:rsid w:val="001C2448"/>
    <w:rsid w:val="001E326E"/>
    <w:rsid w:val="001E4E56"/>
    <w:rsid w:val="001F2133"/>
    <w:rsid w:val="001F6422"/>
    <w:rsid w:val="001F6B9A"/>
    <w:rsid w:val="001F713A"/>
    <w:rsid w:val="00202063"/>
    <w:rsid w:val="00212FC6"/>
    <w:rsid w:val="00226521"/>
    <w:rsid w:val="0022678D"/>
    <w:rsid w:val="00226B89"/>
    <w:rsid w:val="00232AB8"/>
    <w:rsid w:val="00236D9D"/>
    <w:rsid w:val="0023782E"/>
    <w:rsid w:val="00237C0C"/>
    <w:rsid w:val="00237DE0"/>
    <w:rsid w:val="002467B6"/>
    <w:rsid w:val="00252130"/>
    <w:rsid w:val="00254513"/>
    <w:rsid w:val="0026031D"/>
    <w:rsid w:val="00261B32"/>
    <w:rsid w:val="00265703"/>
    <w:rsid w:val="002872F5"/>
    <w:rsid w:val="002959CC"/>
    <w:rsid w:val="002A1B79"/>
    <w:rsid w:val="002A596F"/>
    <w:rsid w:val="002C3082"/>
    <w:rsid w:val="002C5CC1"/>
    <w:rsid w:val="002D02E2"/>
    <w:rsid w:val="0030059A"/>
    <w:rsid w:val="003152D6"/>
    <w:rsid w:val="00324E6A"/>
    <w:rsid w:val="00325502"/>
    <w:rsid w:val="00335137"/>
    <w:rsid w:val="00337507"/>
    <w:rsid w:val="00342329"/>
    <w:rsid w:val="00344DE5"/>
    <w:rsid w:val="003514B7"/>
    <w:rsid w:val="003545B4"/>
    <w:rsid w:val="00362C72"/>
    <w:rsid w:val="00367B99"/>
    <w:rsid w:val="00381295"/>
    <w:rsid w:val="00381470"/>
    <w:rsid w:val="00386E3B"/>
    <w:rsid w:val="003A46D4"/>
    <w:rsid w:val="003B4B6E"/>
    <w:rsid w:val="003B7B05"/>
    <w:rsid w:val="003C5B36"/>
    <w:rsid w:val="003C5EC8"/>
    <w:rsid w:val="003C6DB8"/>
    <w:rsid w:val="003E55FC"/>
    <w:rsid w:val="003F65D9"/>
    <w:rsid w:val="003F720C"/>
    <w:rsid w:val="00402F83"/>
    <w:rsid w:val="004063C4"/>
    <w:rsid w:val="00417EDA"/>
    <w:rsid w:val="004258E6"/>
    <w:rsid w:val="004423EE"/>
    <w:rsid w:val="00473E73"/>
    <w:rsid w:val="004845D4"/>
    <w:rsid w:val="00492CE0"/>
    <w:rsid w:val="00496492"/>
    <w:rsid w:val="0049769E"/>
    <w:rsid w:val="004B4BA4"/>
    <w:rsid w:val="004B5711"/>
    <w:rsid w:val="004C185E"/>
    <w:rsid w:val="004C4C0C"/>
    <w:rsid w:val="004C521F"/>
    <w:rsid w:val="004D609B"/>
    <w:rsid w:val="004D6217"/>
    <w:rsid w:val="004E23D6"/>
    <w:rsid w:val="004E32D4"/>
    <w:rsid w:val="004E4958"/>
    <w:rsid w:val="00503880"/>
    <w:rsid w:val="00522310"/>
    <w:rsid w:val="00524BDF"/>
    <w:rsid w:val="0053395E"/>
    <w:rsid w:val="00541727"/>
    <w:rsid w:val="00552B34"/>
    <w:rsid w:val="00561CF6"/>
    <w:rsid w:val="005713BD"/>
    <w:rsid w:val="005746FD"/>
    <w:rsid w:val="005779B5"/>
    <w:rsid w:val="00590BA9"/>
    <w:rsid w:val="005940F9"/>
    <w:rsid w:val="00597EFD"/>
    <w:rsid w:val="005B5B23"/>
    <w:rsid w:val="005C0EA8"/>
    <w:rsid w:val="005C1214"/>
    <w:rsid w:val="005C6815"/>
    <w:rsid w:val="005C7506"/>
    <w:rsid w:val="005F47D7"/>
    <w:rsid w:val="00600391"/>
    <w:rsid w:val="0060293F"/>
    <w:rsid w:val="006122DA"/>
    <w:rsid w:val="00620A95"/>
    <w:rsid w:val="00632CB2"/>
    <w:rsid w:val="00640B42"/>
    <w:rsid w:val="00652512"/>
    <w:rsid w:val="00655B9E"/>
    <w:rsid w:val="006619A1"/>
    <w:rsid w:val="006704DD"/>
    <w:rsid w:val="00670542"/>
    <w:rsid w:val="006721A8"/>
    <w:rsid w:val="00686946"/>
    <w:rsid w:val="00693DCA"/>
    <w:rsid w:val="006A0CD7"/>
    <w:rsid w:val="006A6CAD"/>
    <w:rsid w:val="006E187D"/>
    <w:rsid w:val="006F2341"/>
    <w:rsid w:val="0070266C"/>
    <w:rsid w:val="00716F59"/>
    <w:rsid w:val="00717554"/>
    <w:rsid w:val="0072425A"/>
    <w:rsid w:val="007248AF"/>
    <w:rsid w:val="00724A98"/>
    <w:rsid w:val="00734E8C"/>
    <w:rsid w:val="007429C5"/>
    <w:rsid w:val="00750B47"/>
    <w:rsid w:val="0075150B"/>
    <w:rsid w:val="007515D1"/>
    <w:rsid w:val="0075733C"/>
    <w:rsid w:val="00797BF1"/>
    <w:rsid w:val="007B2685"/>
    <w:rsid w:val="007B2C75"/>
    <w:rsid w:val="007C5CD3"/>
    <w:rsid w:val="007C64B2"/>
    <w:rsid w:val="00801907"/>
    <w:rsid w:val="00804BBE"/>
    <w:rsid w:val="00810215"/>
    <w:rsid w:val="00840E9E"/>
    <w:rsid w:val="008525FA"/>
    <w:rsid w:val="00873AA4"/>
    <w:rsid w:val="00881BA8"/>
    <w:rsid w:val="008A4647"/>
    <w:rsid w:val="008C0C3E"/>
    <w:rsid w:val="008C2AC9"/>
    <w:rsid w:val="008C2BB1"/>
    <w:rsid w:val="008C419F"/>
    <w:rsid w:val="008C5EBB"/>
    <w:rsid w:val="008D43A6"/>
    <w:rsid w:val="008E2F78"/>
    <w:rsid w:val="008E4D8C"/>
    <w:rsid w:val="009003CA"/>
    <w:rsid w:val="0090079C"/>
    <w:rsid w:val="00921D54"/>
    <w:rsid w:val="00923CAE"/>
    <w:rsid w:val="00927CD6"/>
    <w:rsid w:val="00940836"/>
    <w:rsid w:val="0095064A"/>
    <w:rsid w:val="009814DB"/>
    <w:rsid w:val="009815F2"/>
    <w:rsid w:val="009820A4"/>
    <w:rsid w:val="00995145"/>
    <w:rsid w:val="009B148C"/>
    <w:rsid w:val="009E4FD3"/>
    <w:rsid w:val="009F38AE"/>
    <w:rsid w:val="009F5354"/>
    <w:rsid w:val="009F67FB"/>
    <w:rsid w:val="00A07F62"/>
    <w:rsid w:val="00A11EDE"/>
    <w:rsid w:val="00A12AF1"/>
    <w:rsid w:val="00A27FD9"/>
    <w:rsid w:val="00A325DF"/>
    <w:rsid w:val="00A37466"/>
    <w:rsid w:val="00A4695D"/>
    <w:rsid w:val="00A52300"/>
    <w:rsid w:val="00A83AA2"/>
    <w:rsid w:val="00A92A40"/>
    <w:rsid w:val="00AB2242"/>
    <w:rsid w:val="00AD6393"/>
    <w:rsid w:val="00AD72B9"/>
    <w:rsid w:val="00AD774F"/>
    <w:rsid w:val="00AE41A7"/>
    <w:rsid w:val="00AF7A81"/>
    <w:rsid w:val="00B01502"/>
    <w:rsid w:val="00B06743"/>
    <w:rsid w:val="00B22CA5"/>
    <w:rsid w:val="00B24AD9"/>
    <w:rsid w:val="00B3669E"/>
    <w:rsid w:val="00B401D3"/>
    <w:rsid w:val="00B5084E"/>
    <w:rsid w:val="00B551F8"/>
    <w:rsid w:val="00B5580C"/>
    <w:rsid w:val="00B608D6"/>
    <w:rsid w:val="00B66BFF"/>
    <w:rsid w:val="00B70BDC"/>
    <w:rsid w:val="00B72719"/>
    <w:rsid w:val="00B81D9E"/>
    <w:rsid w:val="00B8270A"/>
    <w:rsid w:val="00B83C10"/>
    <w:rsid w:val="00B853A6"/>
    <w:rsid w:val="00B95C7B"/>
    <w:rsid w:val="00BC52D5"/>
    <w:rsid w:val="00BC64F8"/>
    <w:rsid w:val="00BD0EE7"/>
    <w:rsid w:val="00BD261D"/>
    <w:rsid w:val="00BD3756"/>
    <w:rsid w:val="00BD63E6"/>
    <w:rsid w:val="00BE410D"/>
    <w:rsid w:val="00BE50EB"/>
    <w:rsid w:val="00BE5D5B"/>
    <w:rsid w:val="00C0426E"/>
    <w:rsid w:val="00C11036"/>
    <w:rsid w:val="00C258AC"/>
    <w:rsid w:val="00C36AE7"/>
    <w:rsid w:val="00C378E8"/>
    <w:rsid w:val="00C43232"/>
    <w:rsid w:val="00C5194F"/>
    <w:rsid w:val="00C62F50"/>
    <w:rsid w:val="00C75091"/>
    <w:rsid w:val="00CB738B"/>
    <w:rsid w:val="00CD0E38"/>
    <w:rsid w:val="00CE1D4E"/>
    <w:rsid w:val="00CF1797"/>
    <w:rsid w:val="00D20233"/>
    <w:rsid w:val="00D20BDD"/>
    <w:rsid w:val="00D20D61"/>
    <w:rsid w:val="00D2206A"/>
    <w:rsid w:val="00D257EF"/>
    <w:rsid w:val="00D31903"/>
    <w:rsid w:val="00D42252"/>
    <w:rsid w:val="00D64CFF"/>
    <w:rsid w:val="00D7315C"/>
    <w:rsid w:val="00D85872"/>
    <w:rsid w:val="00D8719C"/>
    <w:rsid w:val="00DC0B23"/>
    <w:rsid w:val="00DD5E17"/>
    <w:rsid w:val="00DD62D2"/>
    <w:rsid w:val="00DD758F"/>
    <w:rsid w:val="00DD7F0A"/>
    <w:rsid w:val="00DE4E45"/>
    <w:rsid w:val="00DF442B"/>
    <w:rsid w:val="00E023EC"/>
    <w:rsid w:val="00E02689"/>
    <w:rsid w:val="00E05350"/>
    <w:rsid w:val="00E06B73"/>
    <w:rsid w:val="00E22A9C"/>
    <w:rsid w:val="00E30E0F"/>
    <w:rsid w:val="00E32CDF"/>
    <w:rsid w:val="00E439D7"/>
    <w:rsid w:val="00E468C5"/>
    <w:rsid w:val="00E473AA"/>
    <w:rsid w:val="00E537B6"/>
    <w:rsid w:val="00E63ACF"/>
    <w:rsid w:val="00E666B1"/>
    <w:rsid w:val="00E74CDE"/>
    <w:rsid w:val="00E80340"/>
    <w:rsid w:val="00EB426C"/>
    <w:rsid w:val="00EC6EB4"/>
    <w:rsid w:val="00ED2565"/>
    <w:rsid w:val="00ED6599"/>
    <w:rsid w:val="00EE69F4"/>
    <w:rsid w:val="00F17442"/>
    <w:rsid w:val="00F311FA"/>
    <w:rsid w:val="00F41B1C"/>
    <w:rsid w:val="00F4271A"/>
    <w:rsid w:val="00F4467D"/>
    <w:rsid w:val="00F70AA9"/>
    <w:rsid w:val="00F75EB2"/>
    <w:rsid w:val="00F838CF"/>
    <w:rsid w:val="00F86BB3"/>
    <w:rsid w:val="00F94ACC"/>
    <w:rsid w:val="00FA71C6"/>
    <w:rsid w:val="00FB6017"/>
    <w:rsid w:val="00FD3622"/>
    <w:rsid w:val="00FD54DA"/>
    <w:rsid w:val="00FE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5FA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8E4D8C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8E4D8C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8E4D8C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8E4D8C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335137"/>
    <w:rPr>
      <w:color w:val="0000FF" w:themeColor="hyperlink"/>
      <w:u w:val="single"/>
    </w:rPr>
  </w:style>
  <w:style w:type="paragraph" w:styleId="Listenabsatz">
    <w:name w:val="List Paragraph"/>
    <w:basedOn w:val="Standard"/>
    <w:link w:val="ListenabsatzZchn"/>
    <w:uiPriority w:val="34"/>
    <w:qFormat/>
    <w:rsid w:val="008E4D8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5746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746F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746F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46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46F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746F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746FD"/>
    <w:rPr>
      <w:rFonts w:ascii="Segoe UI" w:hAnsi="Segoe UI" w:cs="Segoe UI"/>
      <w:sz w:val="18"/>
      <w:szCs w:val="18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8E4D8C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A92A40"/>
    <w:rPr>
      <w:color w:val="808080"/>
      <w:shd w:val="clear" w:color="auto" w:fill="E6E6E6"/>
    </w:rPr>
  </w:style>
  <w:style w:type="paragraph" w:customStyle="1" w:styleId="TitleforFactsheet">
    <w:name w:val="Title for Factsheet"/>
    <w:basedOn w:val="Titel"/>
    <w:link w:val="TitleforFactsheetZchn"/>
    <w:qFormat/>
    <w:rsid w:val="008E4D8C"/>
    <w:pPr>
      <w:keepNext/>
      <w:keepLines/>
    </w:pPr>
    <w:rPr>
      <w:b w:val="0"/>
    </w:rPr>
  </w:style>
  <w:style w:type="character" w:customStyle="1" w:styleId="TitleforFactsheetZchn">
    <w:name w:val="Title for Factsheet Zchn"/>
    <w:basedOn w:val="TitelZchn"/>
    <w:link w:val="TitleforFactsheet"/>
    <w:rsid w:val="008E4D8C"/>
    <w:rPr>
      <w:rFonts w:asciiTheme="majorHAnsi" w:eastAsiaTheme="majorEastAsia" w:hAnsiTheme="majorHAnsi" w:cstheme="majorBidi"/>
      <w:b w:val="0"/>
      <w:spacing w:val="-10"/>
      <w:kern w:val="28"/>
      <w:sz w:val="22"/>
      <w:szCs w:val="56"/>
    </w:rPr>
  </w:style>
  <w:style w:type="paragraph" w:styleId="Titel">
    <w:name w:val="Title"/>
    <w:basedOn w:val="Standard"/>
    <w:next w:val="Standard"/>
    <w:link w:val="TitelZchn"/>
    <w:uiPriority w:val="10"/>
    <w:qFormat/>
    <w:rsid w:val="008E4D8C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E4D8C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8E4D8C"/>
    <w:pPr>
      <w:keepNext/>
      <w:keepLines/>
      <w:autoSpaceDE w:val="0"/>
      <w:autoSpaceDN w:val="0"/>
      <w:adjustRightInd w:val="0"/>
      <w:spacing w:after="120" w:line="360" w:lineRule="auto"/>
      <w:ind w:left="0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8E4D8C"/>
    <w:rPr>
      <w:rFonts w:asciiTheme="majorHAnsi" w:hAnsiTheme="majorHAnsi" w:cstheme="majorHAnsi"/>
      <w:color w:val="000000"/>
      <w:sz w:val="22"/>
      <w:szCs w:val="22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8E4D8C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8E4D8C"/>
    <w:rPr>
      <w:rFonts w:asciiTheme="majorHAnsi" w:hAnsiTheme="majorHAnsi" w:cstheme="majorHAnsi"/>
      <w:color w:val="000000"/>
      <w:sz w:val="22"/>
      <w:szCs w:val="22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8E4D8C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8E4D8C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8E4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8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ble-to-include.com/accessible-services/application/an-accessible-email/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mailto:martaripolles@fundacionprodis.org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5162D2-5AC2-4491-A860-8D793F63FF6E}"/>
</file>

<file path=customXml/itemProps2.xml><?xml version="1.0" encoding="utf-8"?>
<ds:datastoreItem xmlns:ds="http://schemas.openxmlformats.org/officeDocument/2006/customXml" ds:itemID="{9CED941C-47CA-45D6-8C8D-A65041D36F1C}"/>
</file>

<file path=customXml/itemProps3.xml><?xml version="1.0" encoding="utf-8"?>
<ds:datastoreItem xmlns:ds="http://schemas.openxmlformats.org/officeDocument/2006/customXml" ds:itemID="{1CA32403-D1EE-4332-AD44-4FBE126AF7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4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1-23T13:25:00Z</dcterms:created>
  <dcterms:modified xsi:type="dcterms:W3CDTF">2018-01-1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